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8F618" w14:textId="3ED2A7C9" w:rsidR="00744222" w:rsidRDefault="001A7C95" w:rsidP="001A7C95">
      <w:pPr>
        <w:jc w:val="center"/>
      </w:pPr>
      <w:r>
        <w:t>Weathering, Erosion, Deposition Vocabulary</w:t>
      </w:r>
    </w:p>
    <w:p w14:paraId="002994E1" w14:textId="77777777" w:rsidR="001A7C95" w:rsidRDefault="001A7C95" w:rsidP="001A7C95">
      <w:pPr>
        <w:jc w:val="center"/>
      </w:pPr>
      <w:r>
        <w:t>Name:  ____________________________________________</w:t>
      </w:r>
    </w:p>
    <w:tbl>
      <w:tblPr>
        <w:tblStyle w:val="TableGrid"/>
        <w:tblW w:w="10530" w:type="dxa"/>
        <w:tblInd w:w="-5" w:type="dxa"/>
        <w:tblLook w:val="04A0" w:firstRow="1" w:lastRow="0" w:firstColumn="1" w:lastColumn="0" w:noHBand="0" w:noVBand="1"/>
      </w:tblPr>
      <w:tblGrid>
        <w:gridCol w:w="1927"/>
        <w:gridCol w:w="8603"/>
      </w:tblGrid>
      <w:tr w:rsidR="001A7C95" w14:paraId="44B02E44" w14:textId="77777777" w:rsidTr="00057875">
        <w:trPr>
          <w:trHeight w:val="697"/>
        </w:trPr>
        <w:tc>
          <w:tcPr>
            <w:tcW w:w="1927" w:type="dxa"/>
          </w:tcPr>
          <w:p w14:paraId="4A693123" w14:textId="37EE7171" w:rsidR="001A7C95" w:rsidRDefault="001A7C95" w:rsidP="001A7C95">
            <w:pPr>
              <w:jc w:val="center"/>
            </w:pPr>
            <w:r>
              <w:t>Weathering</w:t>
            </w:r>
          </w:p>
        </w:tc>
        <w:tc>
          <w:tcPr>
            <w:tcW w:w="8603" w:type="dxa"/>
          </w:tcPr>
          <w:p w14:paraId="408EE33B" w14:textId="77777777" w:rsidR="001A7C95" w:rsidRDefault="001A7C95" w:rsidP="001A7C95">
            <w:pPr>
              <w:jc w:val="center"/>
            </w:pPr>
          </w:p>
        </w:tc>
      </w:tr>
      <w:tr w:rsidR="001A7C95" w14:paraId="247595C6" w14:textId="77777777" w:rsidTr="00057875">
        <w:trPr>
          <w:trHeight w:val="718"/>
        </w:trPr>
        <w:tc>
          <w:tcPr>
            <w:tcW w:w="1927" w:type="dxa"/>
          </w:tcPr>
          <w:p w14:paraId="178E1200" w14:textId="31379451" w:rsidR="001A7C95" w:rsidRDefault="001A7C95" w:rsidP="001A7C95">
            <w:pPr>
              <w:jc w:val="center"/>
            </w:pPr>
            <w:r>
              <w:t>Oxidation</w:t>
            </w:r>
          </w:p>
        </w:tc>
        <w:tc>
          <w:tcPr>
            <w:tcW w:w="8603" w:type="dxa"/>
          </w:tcPr>
          <w:p w14:paraId="4055539D" w14:textId="77777777" w:rsidR="001A7C95" w:rsidRDefault="001A7C95" w:rsidP="001A7C95">
            <w:pPr>
              <w:jc w:val="center"/>
            </w:pPr>
          </w:p>
        </w:tc>
      </w:tr>
      <w:tr w:rsidR="001A7C95" w14:paraId="4E9FC530" w14:textId="77777777" w:rsidTr="00057875">
        <w:trPr>
          <w:trHeight w:val="697"/>
        </w:trPr>
        <w:tc>
          <w:tcPr>
            <w:tcW w:w="1927" w:type="dxa"/>
          </w:tcPr>
          <w:p w14:paraId="35EBCCC2" w14:textId="25AE0D18" w:rsidR="001A7C95" w:rsidRDefault="001A7C95" w:rsidP="001A7C95">
            <w:pPr>
              <w:jc w:val="center"/>
            </w:pPr>
            <w:r>
              <w:t>Physical Weathering</w:t>
            </w:r>
          </w:p>
        </w:tc>
        <w:tc>
          <w:tcPr>
            <w:tcW w:w="8603" w:type="dxa"/>
          </w:tcPr>
          <w:p w14:paraId="321AF117" w14:textId="77777777" w:rsidR="001A7C95" w:rsidRDefault="001A7C95" w:rsidP="001A7C95">
            <w:pPr>
              <w:jc w:val="center"/>
            </w:pPr>
          </w:p>
        </w:tc>
      </w:tr>
      <w:tr w:rsidR="001A7C95" w14:paraId="2C99E371" w14:textId="77777777" w:rsidTr="00057875">
        <w:trPr>
          <w:trHeight w:val="718"/>
        </w:trPr>
        <w:tc>
          <w:tcPr>
            <w:tcW w:w="1927" w:type="dxa"/>
          </w:tcPr>
          <w:p w14:paraId="625CA75D" w14:textId="3EE0A5DD" w:rsidR="001A7C95" w:rsidRDefault="001A7C95" w:rsidP="001A7C95">
            <w:pPr>
              <w:jc w:val="center"/>
            </w:pPr>
            <w:r>
              <w:t>Chemical Weathering</w:t>
            </w:r>
          </w:p>
        </w:tc>
        <w:tc>
          <w:tcPr>
            <w:tcW w:w="8603" w:type="dxa"/>
          </w:tcPr>
          <w:p w14:paraId="178D8E54" w14:textId="77777777" w:rsidR="001A7C95" w:rsidRDefault="001A7C95" w:rsidP="001A7C95">
            <w:pPr>
              <w:jc w:val="center"/>
            </w:pPr>
            <w:bookmarkStart w:id="0" w:name="_GoBack"/>
            <w:bookmarkEnd w:id="0"/>
          </w:p>
        </w:tc>
      </w:tr>
      <w:tr w:rsidR="001A7C95" w14:paraId="0A3D74E4" w14:textId="77777777" w:rsidTr="00057875">
        <w:trPr>
          <w:trHeight w:val="697"/>
        </w:trPr>
        <w:tc>
          <w:tcPr>
            <w:tcW w:w="1927" w:type="dxa"/>
          </w:tcPr>
          <w:p w14:paraId="26B71F00" w14:textId="671528DE" w:rsidR="001A7C95" w:rsidRDefault="001A7C95" w:rsidP="001A7C95">
            <w:pPr>
              <w:jc w:val="center"/>
            </w:pPr>
            <w:r>
              <w:t>Sediment</w:t>
            </w:r>
          </w:p>
        </w:tc>
        <w:tc>
          <w:tcPr>
            <w:tcW w:w="8603" w:type="dxa"/>
          </w:tcPr>
          <w:p w14:paraId="5A2CF846" w14:textId="77777777" w:rsidR="001A7C95" w:rsidRDefault="001A7C95" w:rsidP="001A7C95">
            <w:pPr>
              <w:jc w:val="center"/>
            </w:pPr>
          </w:p>
        </w:tc>
      </w:tr>
      <w:tr w:rsidR="001A7C95" w14:paraId="7188CF27" w14:textId="77777777" w:rsidTr="00057875">
        <w:trPr>
          <w:trHeight w:val="718"/>
        </w:trPr>
        <w:tc>
          <w:tcPr>
            <w:tcW w:w="1927" w:type="dxa"/>
          </w:tcPr>
          <w:p w14:paraId="72BA1209" w14:textId="542529BE" w:rsidR="001A7C95" w:rsidRDefault="001A7C95" w:rsidP="001A7C95">
            <w:pPr>
              <w:jc w:val="center"/>
            </w:pPr>
            <w:r>
              <w:t>Erosion</w:t>
            </w:r>
          </w:p>
        </w:tc>
        <w:tc>
          <w:tcPr>
            <w:tcW w:w="8603" w:type="dxa"/>
          </w:tcPr>
          <w:p w14:paraId="6752E0D9" w14:textId="77777777" w:rsidR="001A7C95" w:rsidRDefault="001A7C95" w:rsidP="001A7C95">
            <w:pPr>
              <w:jc w:val="center"/>
            </w:pPr>
          </w:p>
        </w:tc>
      </w:tr>
      <w:tr w:rsidR="001A7C95" w14:paraId="702E014F" w14:textId="77777777" w:rsidTr="00057875">
        <w:trPr>
          <w:trHeight w:val="697"/>
        </w:trPr>
        <w:tc>
          <w:tcPr>
            <w:tcW w:w="1927" w:type="dxa"/>
          </w:tcPr>
          <w:p w14:paraId="288001B5" w14:textId="475B5A46" w:rsidR="001A7C95" w:rsidRDefault="001A7C95" w:rsidP="001A7C95">
            <w:pPr>
              <w:jc w:val="center"/>
            </w:pPr>
            <w:r>
              <w:t>Deposition</w:t>
            </w:r>
          </w:p>
        </w:tc>
        <w:tc>
          <w:tcPr>
            <w:tcW w:w="8603" w:type="dxa"/>
          </w:tcPr>
          <w:p w14:paraId="51CE3E04" w14:textId="77777777" w:rsidR="001A7C95" w:rsidRDefault="001A7C95" w:rsidP="001A7C95">
            <w:pPr>
              <w:jc w:val="center"/>
            </w:pPr>
          </w:p>
        </w:tc>
      </w:tr>
      <w:tr w:rsidR="001A7C95" w14:paraId="4F8F17A2" w14:textId="77777777" w:rsidTr="00057875">
        <w:trPr>
          <w:trHeight w:val="718"/>
        </w:trPr>
        <w:tc>
          <w:tcPr>
            <w:tcW w:w="1927" w:type="dxa"/>
          </w:tcPr>
          <w:p w14:paraId="2FF51615" w14:textId="1C11DB3E" w:rsidR="001A7C95" w:rsidRDefault="001A7C95" w:rsidP="001A7C95">
            <w:pPr>
              <w:jc w:val="center"/>
            </w:pPr>
            <w:r>
              <w:t>Abrasion</w:t>
            </w:r>
          </w:p>
        </w:tc>
        <w:tc>
          <w:tcPr>
            <w:tcW w:w="8603" w:type="dxa"/>
          </w:tcPr>
          <w:p w14:paraId="685CEA22" w14:textId="77777777" w:rsidR="001A7C95" w:rsidRDefault="001A7C95" w:rsidP="001A7C95">
            <w:pPr>
              <w:jc w:val="center"/>
            </w:pPr>
          </w:p>
        </w:tc>
      </w:tr>
      <w:tr w:rsidR="001A7C95" w14:paraId="3B217877" w14:textId="77777777" w:rsidTr="00057875">
        <w:trPr>
          <w:trHeight w:val="539"/>
        </w:trPr>
        <w:tc>
          <w:tcPr>
            <w:tcW w:w="1927" w:type="dxa"/>
          </w:tcPr>
          <w:p w14:paraId="3F8A704D" w14:textId="5AA33292" w:rsidR="001A7C95" w:rsidRDefault="001A7C95" w:rsidP="001A7C95">
            <w:pPr>
              <w:jc w:val="center"/>
            </w:pPr>
            <w:r>
              <w:t>Exfoliation</w:t>
            </w:r>
          </w:p>
        </w:tc>
        <w:tc>
          <w:tcPr>
            <w:tcW w:w="8603" w:type="dxa"/>
          </w:tcPr>
          <w:p w14:paraId="3D031AA1" w14:textId="77777777" w:rsidR="001A7C95" w:rsidRDefault="001A7C95" w:rsidP="001A7C95">
            <w:pPr>
              <w:jc w:val="center"/>
            </w:pPr>
          </w:p>
        </w:tc>
      </w:tr>
      <w:tr w:rsidR="001A7C95" w14:paraId="66E047E0" w14:textId="77777777" w:rsidTr="00057875">
        <w:trPr>
          <w:trHeight w:val="539"/>
        </w:trPr>
        <w:tc>
          <w:tcPr>
            <w:tcW w:w="1927" w:type="dxa"/>
          </w:tcPr>
          <w:p w14:paraId="60C34914" w14:textId="6C2275C9" w:rsidR="001A7C95" w:rsidRDefault="001A7C95" w:rsidP="001A7C95">
            <w:pPr>
              <w:jc w:val="center"/>
            </w:pPr>
            <w:r>
              <w:t>Frost Wedging</w:t>
            </w:r>
          </w:p>
        </w:tc>
        <w:tc>
          <w:tcPr>
            <w:tcW w:w="8603" w:type="dxa"/>
          </w:tcPr>
          <w:p w14:paraId="3ED75B8F" w14:textId="77777777" w:rsidR="001A7C95" w:rsidRDefault="001A7C95" w:rsidP="001A7C95">
            <w:pPr>
              <w:jc w:val="center"/>
            </w:pPr>
          </w:p>
        </w:tc>
      </w:tr>
      <w:tr w:rsidR="001A7C95" w14:paraId="219D2636" w14:textId="77777777" w:rsidTr="00057875">
        <w:trPr>
          <w:trHeight w:val="539"/>
        </w:trPr>
        <w:tc>
          <w:tcPr>
            <w:tcW w:w="1927" w:type="dxa"/>
          </w:tcPr>
          <w:p w14:paraId="372F3589" w14:textId="3160F6E3" w:rsidR="001A7C95" w:rsidRDefault="001A7C95" w:rsidP="001A7C95">
            <w:pPr>
              <w:jc w:val="center"/>
            </w:pPr>
            <w:r>
              <w:t>Acid Precipitation</w:t>
            </w:r>
          </w:p>
        </w:tc>
        <w:tc>
          <w:tcPr>
            <w:tcW w:w="8603" w:type="dxa"/>
          </w:tcPr>
          <w:p w14:paraId="292593A0" w14:textId="77777777" w:rsidR="001A7C95" w:rsidRDefault="001A7C95" w:rsidP="001A7C95">
            <w:pPr>
              <w:jc w:val="center"/>
            </w:pPr>
          </w:p>
        </w:tc>
      </w:tr>
      <w:tr w:rsidR="001A7C95" w14:paraId="70529241" w14:textId="77777777" w:rsidTr="00057875">
        <w:trPr>
          <w:trHeight w:val="539"/>
        </w:trPr>
        <w:tc>
          <w:tcPr>
            <w:tcW w:w="1927" w:type="dxa"/>
          </w:tcPr>
          <w:p w14:paraId="24CFAB3A" w14:textId="7317514A" w:rsidR="001A7C95" w:rsidRDefault="001A7C95" w:rsidP="001A7C95">
            <w:pPr>
              <w:jc w:val="center"/>
            </w:pPr>
            <w:r>
              <w:t>Delta</w:t>
            </w:r>
          </w:p>
        </w:tc>
        <w:tc>
          <w:tcPr>
            <w:tcW w:w="8603" w:type="dxa"/>
          </w:tcPr>
          <w:p w14:paraId="4DE8A018" w14:textId="77777777" w:rsidR="001A7C95" w:rsidRDefault="001A7C95" w:rsidP="001A7C95">
            <w:pPr>
              <w:jc w:val="center"/>
            </w:pPr>
          </w:p>
        </w:tc>
      </w:tr>
      <w:tr w:rsidR="001A7C95" w14:paraId="7CFB4F52" w14:textId="77777777" w:rsidTr="00057875">
        <w:trPr>
          <w:trHeight w:val="539"/>
        </w:trPr>
        <w:tc>
          <w:tcPr>
            <w:tcW w:w="1927" w:type="dxa"/>
          </w:tcPr>
          <w:p w14:paraId="2AC1CA24" w14:textId="0C542978" w:rsidR="001A7C95" w:rsidRDefault="001A7C95" w:rsidP="001A7C95">
            <w:pPr>
              <w:jc w:val="center"/>
            </w:pPr>
            <w:r>
              <w:t>Alluvial Fan</w:t>
            </w:r>
          </w:p>
        </w:tc>
        <w:tc>
          <w:tcPr>
            <w:tcW w:w="8603" w:type="dxa"/>
          </w:tcPr>
          <w:p w14:paraId="67748ABC" w14:textId="77777777" w:rsidR="001A7C95" w:rsidRDefault="001A7C95" w:rsidP="001A7C95">
            <w:pPr>
              <w:jc w:val="center"/>
            </w:pPr>
          </w:p>
        </w:tc>
      </w:tr>
      <w:tr w:rsidR="001A7C95" w14:paraId="74341633" w14:textId="77777777" w:rsidTr="00057875">
        <w:trPr>
          <w:trHeight w:val="539"/>
        </w:trPr>
        <w:tc>
          <w:tcPr>
            <w:tcW w:w="1927" w:type="dxa"/>
          </w:tcPr>
          <w:p w14:paraId="501EF4C0" w14:textId="6BD93E31" w:rsidR="001A7C95" w:rsidRDefault="001A7C95" w:rsidP="001A7C95">
            <w:pPr>
              <w:jc w:val="center"/>
            </w:pPr>
            <w:r>
              <w:t>Delta</w:t>
            </w:r>
          </w:p>
        </w:tc>
        <w:tc>
          <w:tcPr>
            <w:tcW w:w="8603" w:type="dxa"/>
          </w:tcPr>
          <w:p w14:paraId="4EA03C3F" w14:textId="77777777" w:rsidR="001A7C95" w:rsidRDefault="001A7C95" w:rsidP="001A7C95">
            <w:pPr>
              <w:jc w:val="center"/>
            </w:pPr>
          </w:p>
        </w:tc>
      </w:tr>
      <w:tr w:rsidR="001A7C95" w14:paraId="292DABB0" w14:textId="77777777" w:rsidTr="00057875">
        <w:trPr>
          <w:trHeight w:val="539"/>
        </w:trPr>
        <w:tc>
          <w:tcPr>
            <w:tcW w:w="1927" w:type="dxa"/>
          </w:tcPr>
          <w:p w14:paraId="0D449027" w14:textId="30662B8B" w:rsidR="001A7C95" w:rsidRDefault="001A7C95" w:rsidP="001A7C95">
            <w:pPr>
              <w:jc w:val="center"/>
            </w:pPr>
            <w:r>
              <w:t>Floodplain</w:t>
            </w:r>
          </w:p>
        </w:tc>
        <w:tc>
          <w:tcPr>
            <w:tcW w:w="8603" w:type="dxa"/>
          </w:tcPr>
          <w:p w14:paraId="1A5AD1C1" w14:textId="77777777" w:rsidR="001A7C95" w:rsidRDefault="001A7C95" w:rsidP="001A7C95">
            <w:pPr>
              <w:jc w:val="center"/>
            </w:pPr>
          </w:p>
        </w:tc>
      </w:tr>
      <w:tr w:rsidR="001A7C95" w14:paraId="0711F6B4" w14:textId="77777777" w:rsidTr="00057875">
        <w:trPr>
          <w:trHeight w:val="539"/>
        </w:trPr>
        <w:tc>
          <w:tcPr>
            <w:tcW w:w="1927" w:type="dxa"/>
          </w:tcPr>
          <w:p w14:paraId="582038DB" w14:textId="248C6C65" w:rsidR="001A7C95" w:rsidRDefault="001A7C95" w:rsidP="001A7C95">
            <w:pPr>
              <w:jc w:val="center"/>
            </w:pPr>
            <w:r>
              <w:t>Barrier Islands</w:t>
            </w:r>
          </w:p>
        </w:tc>
        <w:tc>
          <w:tcPr>
            <w:tcW w:w="8603" w:type="dxa"/>
          </w:tcPr>
          <w:p w14:paraId="6732130E" w14:textId="77777777" w:rsidR="001A7C95" w:rsidRDefault="001A7C95" w:rsidP="001A7C95">
            <w:pPr>
              <w:jc w:val="center"/>
            </w:pPr>
          </w:p>
        </w:tc>
      </w:tr>
      <w:tr w:rsidR="001A7C95" w14:paraId="1896F318" w14:textId="77777777" w:rsidTr="00057875">
        <w:trPr>
          <w:trHeight w:val="539"/>
        </w:trPr>
        <w:tc>
          <w:tcPr>
            <w:tcW w:w="1927" w:type="dxa"/>
          </w:tcPr>
          <w:p w14:paraId="5731F91B" w14:textId="28B8E679" w:rsidR="001A7C95" w:rsidRDefault="001A7C95" w:rsidP="001A7C95">
            <w:pPr>
              <w:jc w:val="center"/>
            </w:pPr>
            <w:r>
              <w:t>Karst Topography</w:t>
            </w:r>
          </w:p>
        </w:tc>
        <w:tc>
          <w:tcPr>
            <w:tcW w:w="8603" w:type="dxa"/>
          </w:tcPr>
          <w:p w14:paraId="332E76F9" w14:textId="77777777" w:rsidR="001A7C95" w:rsidRDefault="001A7C95" w:rsidP="001A7C95">
            <w:pPr>
              <w:jc w:val="center"/>
            </w:pPr>
          </w:p>
        </w:tc>
      </w:tr>
      <w:tr w:rsidR="001A7C95" w14:paraId="10E31BDB" w14:textId="77777777" w:rsidTr="00057875">
        <w:trPr>
          <w:trHeight w:val="539"/>
        </w:trPr>
        <w:tc>
          <w:tcPr>
            <w:tcW w:w="1927" w:type="dxa"/>
          </w:tcPr>
          <w:p w14:paraId="71F8A1E1" w14:textId="02D23023" w:rsidR="001A7C95" w:rsidRDefault="001A7C95" w:rsidP="001A7C95">
            <w:pPr>
              <w:jc w:val="center"/>
            </w:pPr>
            <w:r>
              <w:t>Topography</w:t>
            </w:r>
          </w:p>
        </w:tc>
        <w:tc>
          <w:tcPr>
            <w:tcW w:w="8603" w:type="dxa"/>
          </w:tcPr>
          <w:p w14:paraId="6A671D7C" w14:textId="77777777" w:rsidR="001A7C95" w:rsidRDefault="001A7C95" w:rsidP="001A7C95">
            <w:pPr>
              <w:jc w:val="center"/>
            </w:pPr>
          </w:p>
        </w:tc>
      </w:tr>
      <w:tr w:rsidR="001A7C95" w14:paraId="1F74CC70" w14:textId="77777777" w:rsidTr="00057875">
        <w:trPr>
          <w:trHeight w:val="539"/>
        </w:trPr>
        <w:tc>
          <w:tcPr>
            <w:tcW w:w="1927" w:type="dxa"/>
          </w:tcPr>
          <w:p w14:paraId="73B0530F" w14:textId="69FF3D63" w:rsidR="001A7C95" w:rsidRDefault="001A7C95" w:rsidP="001A7C95">
            <w:pPr>
              <w:jc w:val="center"/>
            </w:pPr>
            <w:r>
              <w:t>Relief Map</w:t>
            </w:r>
          </w:p>
        </w:tc>
        <w:tc>
          <w:tcPr>
            <w:tcW w:w="8603" w:type="dxa"/>
          </w:tcPr>
          <w:p w14:paraId="4E6F509F" w14:textId="77777777" w:rsidR="001A7C95" w:rsidRDefault="001A7C95" w:rsidP="001A7C95">
            <w:pPr>
              <w:jc w:val="center"/>
            </w:pPr>
          </w:p>
        </w:tc>
      </w:tr>
      <w:tr w:rsidR="001A7C95" w14:paraId="328947C2" w14:textId="77777777" w:rsidTr="00057875">
        <w:trPr>
          <w:trHeight w:val="539"/>
        </w:trPr>
        <w:tc>
          <w:tcPr>
            <w:tcW w:w="1927" w:type="dxa"/>
          </w:tcPr>
          <w:p w14:paraId="5ED3B502" w14:textId="38DD5469" w:rsidR="001A7C95" w:rsidRDefault="001A7C95" w:rsidP="001A7C95">
            <w:pPr>
              <w:jc w:val="center"/>
            </w:pPr>
            <w:r>
              <w:t>Sea Level</w:t>
            </w:r>
          </w:p>
        </w:tc>
        <w:tc>
          <w:tcPr>
            <w:tcW w:w="8603" w:type="dxa"/>
          </w:tcPr>
          <w:p w14:paraId="7AD40323" w14:textId="77777777" w:rsidR="001A7C95" w:rsidRDefault="001A7C95" w:rsidP="001A7C95">
            <w:pPr>
              <w:jc w:val="center"/>
            </w:pPr>
          </w:p>
        </w:tc>
      </w:tr>
    </w:tbl>
    <w:p w14:paraId="327B9C24" w14:textId="3AE03CDC" w:rsidR="001A7C95" w:rsidRDefault="001A7C95" w:rsidP="00057875">
      <w:pPr>
        <w:jc w:val="center"/>
      </w:pPr>
    </w:p>
    <w:sectPr w:rsidR="001A7C95" w:rsidSect="001A7C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NDYwNjG3NDQ3M7FQ0lEKTi0uzszPAykwqgUAMBVsmSwAAAA="/>
  </w:docVars>
  <w:rsids>
    <w:rsidRoot w:val="001A7C95"/>
    <w:rsid w:val="00057875"/>
    <w:rsid w:val="001A7C95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5EFB1"/>
  <w15:chartTrackingRefBased/>
  <w15:docId w15:val="{B7EE9758-2942-412F-968D-9119B297D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4T12:45:00Z</dcterms:created>
  <dcterms:modified xsi:type="dcterms:W3CDTF">2020-04-14T12:45:00Z</dcterms:modified>
</cp:coreProperties>
</file>